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092D7" w14:textId="06D521AB" w:rsidR="006202CB" w:rsidRPr="00BF6056" w:rsidRDefault="006202CB" w:rsidP="00BF6056">
      <w:pPr>
        <w:jc w:val="center"/>
        <w:rPr>
          <w:b/>
          <w:bCs/>
          <w:lang w:val="mk-MK"/>
        </w:rPr>
      </w:pPr>
      <w:r w:rsidRPr="00BF6056">
        <w:rPr>
          <w:b/>
          <w:bCs/>
          <w:lang w:val="mk-MK"/>
        </w:rPr>
        <w:t>ПОВИК ЗА УЧЕСНИЦИ</w:t>
      </w:r>
    </w:p>
    <w:p w14:paraId="0CF1BA7B" w14:textId="77777777" w:rsidR="006202CB" w:rsidRPr="00BF6056" w:rsidRDefault="006202CB" w:rsidP="00BF6056">
      <w:pPr>
        <w:jc w:val="center"/>
        <w:rPr>
          <w:b/>
          <w:bCs/>
          <w:lang w:val="mk-MK"/>
        </w:rPr>
      </w:pPr>
    </w:p>
    <w:p w14:paraId="229CBC23" w14:textId="1FE72705" w:rsidR="006202CB" w:rsidRPr="00573914" w:rsidRDefault="00C66A16" w:rsidP="00B425D3">
      <w:pPr>
        <w:jc w:val="center"/>
        <w:rPr>
          <w:b/>
          <w:bCs/>
          <w:lang w:val="mk-MK"/>
        </w:rPr>
      </w:pPr>
      <w:r>
        <w:rPr>
          <w:b/>
          <w:bCs/>
          <w:lang w:val="mk-MK"/>
        </w:rPr>
        <w:t>За</w:t>
      </w:r>
      <w:r w:rsidR="006202CB" w:rsidRPr="00BF6056">
        <w:rPr>
          <w:b/>
          <w:bCs/>
          <w:lang w:val="mk-MK"/>
        </w:rPr>
        <w:t xml:space="preserve"> </w:t>
      </w:r>
      <w:r w:rsidR="00B425D3">
        <w:rPr>
          <w:b/>
          <w:bCs/>
          <w:lang w:val="mk-MK"/>
        </w:rPr>
        <w:t xml:space="preserve">тренинг курс </w:t>
      </w:r>
      <w:r w:rsidR="00573914">
        <w:rPr>
          <w:b/>
          <w:bCs/>
          <w:lang w:val="mk-MK"/>
        </w:rPr>
        <w:t xml:space="preserve">во </w:t>
      </w:r>
      <w:r w:rsidR="00B425D3">
        <w:rPr>
          <w:b/>
          <w:bCs/>
          <w:lang w:val="mk-MK"/>
        </w:rPr>
        <w:t>Унгарија</w:t>
      </w:r>
      <w:r w:rsidR="00AD5DD7">
        <w:rPr>
          <w:b/>
          <w:bCs/>
          <w:lang w:val="mk-MK"/>
        </w:rPr>
        <w:t>,</w:t>
      </w:r>
      <w:r>
        <w:rPr>
          <w:b/>
          <w:bCs/>
          <w:lang w:val="mk-MK"/>
        </w:rPr>
        <w:t xml:space="preserve"> со наслов </w:t>
      </w:r>
      <w:r w:rsidR="00AD5DD7" w:rsidRPr="00AD5DD7">
        <w:rPr>
          <w:b/>
          <w:bCs/>
          <w:lang w:val="mk-MK"/>
        </w:rPr>
        <w:t>“</w:t>
      </w:r>
      <w:r w:rsidR="00B425D3" w:rsidRPr="00B425D3">
        <w:rPr>
          <w:b/>
          <w:bCs/>
          <w:lang w:val="mk-MK"/>
        </w:rPr>
        <w:t>AI-Ready Youth</w:t>
      </w:r>
      <w:r w:rsidR="00B425D3">
        <w:rPr>
          <w:b/>
          <w:bCs/>
          <w:lang w:val="mk-MK"/>
        </w:rPr>
        <w:t xml:space="preserve"> </w:t>
      </w:r>
      <w:r w:rsidR="00B425D3" w:rsidRPr="00B425D3">
        <w:rPr>
          <w:b/>
          <w:bCs/>
          <w:lang w:val="mk-MK"/>
        </w:rPr>
        <w:t>Work</w:t>
      </w:r>
      <w:r w:rsidR="00AD5DD7" w:rsidRPr="00AD5DD7">
        <w:rPr>
          <w:b/>
          <w:bCs/>
          <w:lang w:val="mk-MK"/>
        </w:rPr>
        <w:t xml:space="preserve">”, </w:t>
      </w:r>
      <w:r w:rsidR="00874911">
        <w:rPr>
          <w:b/>
          <w:bCs/>
          <w:lang w:val="mk-MK"/>
        </w:rPr>
        <w:t>организиран од</w:t>
      </w:r>
      <w:r w:rsidR="00AD5DD7" w:rsidRPr="00AD5DD7">
        <w:rPr>
          <w:b/>
          <w:bCs/>
          <w:lang w:val="mk-MK"/>
        </w:rPr>
        <w:t xml:space="preserve"> </w:t>
      </w:r>
      <w:r w:rsidR="00B425D3" w:rsidRPr="00B425D3">
        <w:rPr>
          <w:b/>
          <w:bCs/>
          <w:lang w:val="mk-MK"/>
        </w:rPr>
        <w:t>MeOut Group</w:t>
      </w:r>
    </w:p>
    <w:p w14:paraId="515532C1" w14:textId="77777777" w:rsidR="007B007E" w:rsidRPr="00FE4A43" w:rsidRDefault="007B007E" w:rsidP="007B007E">
      <w:pPr>
        <w:jc w:val="center"/>
        <w:rPr>
          <w:b/>
          <w:bCs/>
          <w:lang w:val="mk-MK"/>
        </w:rPr>
      </w:pPr>
    </w:p>
    <w:p w14:paraId="1DCA8B7E" w14:textId="528D3ADC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Детали за патувањето:</w:t>
      </w:r>
    </w:p>
    <w:p w14:paraId="23ABD474" w14:textId="38C4F7E9" w:rsidR="006202CB" w:rsidRPr="00BF6056" w:rsidRDefault="006202CB" w:rsidP="00BF6056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Датум</w:t>
      </w:r>
      <w:r w:rsidR="002626AC" w:rsidRPr="00317CEA">
        <w:rPr>
          <w:lang w:val="mk-MK"/>
        </w:rPr>
        <w:t>:</w:t>
      </w:r>
      <w:r w:rsidR="00C66A16">
        <w:rPr>
          <w:lang w:val="mk-MK"/>
        </w:rPr>
        <w:t xml:space="preserve"> </w:t>
      </w:r>
      <w:r w:rsidR="00B425D3">
        <w:rPr>
          <w:lang w:val="mk-MK"/>
        </w:rPr>
        <w:t>17</w:t>
      </w:r>
      <w:r w:rsidR="00AD5DD7">
        <w:rPr>
          <w:lang w:val="mk-MK"/>
        </w:rPr>
        <w:t>-</w:t>
      </w:r>
      <w:r w:rsidR="00B425D3">
        <w:rPr>
          <w:lang w:val="mk-MK"/>
        </w:rPr>
        <w:t>25</w:t>
      </w:r>
      <w:r w:rsidR="00AD5DD7">
        <w:rPr>
          <w:lang w:val="mk-MK"/>
        </w:rPr>
        <w:t xml:space="preserve"> август </w:t>
      </w:r>
      <w:r w:rsidR="00B425D3">
        <w:rPr>
          <w:lang w:val="mk-MK"/>
        </w:rPr>
        <w:t>2026</w:t>
      </w:r>
      <w:r w:rsidR="00AD5DD7">
        <w:rPr>
          <w:lang w:val="mk-MK"/>
        </w:rPr>
        <w:t>(со вклучени денови за пат)</w:t>
      </w:r>
    </w:p>
    <w:p w14:paraId="0F605891" w14:textId="19569F9F" w:rsidR="006202CB" w:rsidRPr="00244E9E" w:rsidRDefault="006202CB" w:rsidP="002626AC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Локација</w:t>
      </w:r>
      <w:r w:rsidR="002626AC">
        <w:t>:</w:t>
      </w:r>
      <w:r w:rsidR="00C66A16">
        <w:rPr>
          <w:lang w:val="mk-MK"/>
        </w:rPr>
        <w:t xml:space="preserve"> </w:t>
      </w:r>
      <w:r w:rsidR="00B425D3">
        <w:rPr>
          <w:lang w:val="mk-MK"/>
        </w:rPr>
        <w:t>Морахалом, Унгарија</w:t>
      </w:r>
    </w:p>
    <w:p w14:paraId="5AC866D4" w14:textId="6B227B49" w:rsidR="00244E9E" w:rsidRPr="002626AC" w:rsidRDefault="00244E9E" w:rsidP="00FE4A43">
      <w:pPr>
        <w:pStyle w:val="ListParagraph"/>
        <w:rPr>
          <w:lang w:val="mk-MK"/>
        </w:rPr>
      </w:pPr>
    </w:p>
    <w:p w14:paraId="5F15F736" w14:textId="410246BB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Критериуми за учество:</w:t>
      </w:r>
    </w:p>
    <w:p w14:paraId="7AC81CA6" w14:textId="4000FE19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озраст на учесниците</w:t>
      </w:r>
      <w:r w:rsidR="002626AC" w:rsidRPr="00573914">
        <w:rPr>
          <w:lang w:val="mk-MK"/>
        </w:rPr>
        <w:t xml:space="preserve">: </w:t>
      </w:r>
      <w:r w:rsidR="00573914">
        <w:rPr>
          <w:lang w:val="mk-MK"/>
        </w:rPr>
        <w:t>18</w:t>
      </w:r>
      <w:r w:rsidR="00CF22B9">
        <w:rPr>
          <w:lang w:val="mk-MK"/>
        </w:rPr>
        <w:t>+</w:t>
      </w:r>
      <w:r w:rsidR="002626AC" w:rsidRPr="00573914">
        <w:rPr>
          <w:lang w:val="mk-MK"/>
        </w:rPr>
        <w:t xml:space="preserve"> </w:t>
      </w:r>
      <w:r w:rsidR="002626AC">
        <w:rPr>
          <w:lang w:val="mk-MK"/>
        </w:rPr>
        <w:t>години</w:t>
      </w:r>
      <w:r w:rsidR="00573914">
        <w:rPr>
          <w:lang w:val="mk-MK"/>
        </w:rPr>
        <w:t xml:space="preserve">, </w:t>
      </w:r>
    </w:p>
    <w:p w14:paraId="3EC30A25" w14:textId="23505126" w:rsidR="006202CB" w:rsidRPr="00C66A1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ештини на учесниците</w:t>
      </w:r>
      <w:r w:rsidR="002626AC">
        <w:rPr>
          <w:lang w:val="mk-MK"/>
        </w:rPr>
        <w:t xml:space="preserve">: солидно познавање на англиски јазик, основно познавање на работата на Европската Унија и </w:t>
      </w:r>
      <w:r w:rsidR="00317CEA">
        <w:rPr>
          <w:lang w:val="mk-MK"/>
        </w:rPr>
        <w:t>Ера</w:t>
      </w:r>
      <w:r w:rsidR="00573914">
        <w:rPr>
          <w:lang w:val="mk-MK"/>
        </w:rPr>
        <w:t>з</w:t>
      </w:r>
      <w:r w:rsidR="00317CEA">
        <w:rPr>
          <w:lang w:val="mk-MK"/>
        </w:rPr>
        <w:t>мус+ програмата</w:t>
      </w:r>
    </w:p>
    <w:p w14:paraId="67689309" w14:textId="0911E529" w:rsidR="00C66A16" w:rsidRPr="00BF6056" w:rsidRDefault="00573914" w:rsidP="00BF6056">
      <w:pPr>
        <w:pStyle w:val="ListParagraph"/>
        <w:numPr>
          <w:ilvl w:val="0"/>
          <w:numId w:val="3"/>
        </w:numPr>
        <w:rPr>
          <w:lang w:val="mk-MK"/>
        </w:rPr>
      </w:pPr>
      <w:r>
        <w:rPr>
          <w:lang w:val="mk-MK"/>
        </w:rPr>
        <w:t xml:space="preserve">Интерес за темите </w:t>
      </w:r>
      <w:r w:rsidR="00874911">
        <w:rPr>
          <w:lang w:val="mk-MK"/>
        </w:rPr>
        <w:t xml:space="preserve">ментално здравје, </w:t>
      </w:r>
      <w:r w:rsidR="00C66A16">
        <w:rPr>
          <w:lang w:val="mk-MK"/>
        </w:rPr>
        <w:t>младинска работа</w:t>
      </w:r>
    </w:p>
    <w:p w14:paraId="6E0B11BA" w14:textId="77777777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Активно учество од страна на учесниците</w:t>
      </w:r>
    </w:p>
    <w:p w14:paraId="5E152C7B" w14:textId="232D8A6E" w:rsidR="006202CB" w:rsidRPr="00C66CE9" w:rsidRDefault="006202CB" w:rsidP="00C66CE9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 xml:space="preserve">Поднесување на </w:t>
      </w:r>
      <w:r w:rsidR="00317CEA">
        <w:rPr>
          <w:lang w:val="mk-MK"/>
        </w:rPr>
        <w:t xml:space="preserve">пишан </w:t>
      </w:r>
      <w:r w:rsidRPr="00BF6056">
        <w:rPr>
          <w:lang w:val="mk-MK"/>
        </w:rPr>
        <w:t>извештај за настанот до Порака Нова во рок од максимум 7 дена од враќањето од настанот.</w:t>
      </w:r>
      <w:r w:rsidR="005A6A69" w:rsidRPr="00BF6056">
        <w:rPr>
          <w:lang w:val="mk-MK"/>
        </w:rPr>
        <w:t xml:space="preserve"> </w:t>
      </w:r>
    </w:p>
    <w:p w14:paraId="7190F496" w14:textId="502F2088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Правила на однесување во текот на патувањето:</w:t>
      </w:r>
    </w:p>
    <w:p w14:paraId="057C46B3" w14:textId="580BD119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одговорно и достоинствено ја претставуваат Порака Нова пред партнерите и другите учесници. </w:t>
      </w:r>
    </w:p>
    <w:p w14:paraId="106C4737" w14:textId="32D042C0" w:rsidR="00AE7500" w:rsidRDefault="00AE7500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Учесниците се обврзуваат активно да учествуваат на работилниците, и не се дозволени отсуства од истите.</w:t>
      </w:r>
    </w:p>
    <w:p w14:paraId="342CD470" w14:textId="71B1668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</w:t>
      </w:r>
      <w:r w:rsidR="002626AC">
        <w:rPr>
          <w:lang w:val="mk-MK"/>
        </w:rPr>
        <w:t>консумирање</w:t>
      </w:r>
      <w:r>
        <w:rPr>
          <w:lang w:val="mk-MK"/>
        </w:rPr>
        <w:t xml:space="preserve"> на алкохол и опојни </w:t>
      </w:r>
      <w:r w:rsidR="002626AC">
        <w:rPr>
          <w:lang w:val="mk-MK"/>
        </w:rPr>
        <w:t>супстанци</w:t>
      </w:r>
      <w:r>
        <w:rPr>
          <w:lang w:val="mk-MK"/>
        </w:rPr>
        <w:t xml:space="preserve"> во текот на патувањето. </w:t>
      </w:r>
    </w:p>
    <w:p w14:paraId="54020855" w14:textId="1802489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ризично однесување во текот на патувањето. </w:t>
      </w:r>
    </w:p>
    <w:p w14:paraId="1BA0ED31" w14:textId="61491BC7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За секое несоодветно и ризично однесување</w:t>
      </w:r>
      <w:r w:rsidR="005A6A69">
        <w:rPr>
          <w:lang w:val="mk-MK"/>
        </w:rPr>
        <w:t xml:space="preserve"> учесникот одговара морално и финансиски пред </w:t>
      </w:r>
      <w:r w:rsidR="005A6A69" w:rsidRPr="00724D34">
        <w:rPr>
          <w:b/>
          <w:bCs/>
          <w:lang w:val="mk-MK"/>
        </w:rPr>
        <w:t>организаторот</w:t>
      </w:r>
      <w:r w:rsidR="005A6A69">
        <w:rPr>
          <w:lang w:val="mk-MK"/>
        </w:rPr>
        <w:t xml:space="preserve"> на настанот и пред </w:t>
      </w:r>
      <w:r w:rsidR="005A6A69" w:rsidRPr="00724D34">
        <w:rPr>
          <w:b/>
          <w:bCs/>
          <w:lang w:val="mk-MK"/>
        </w:rPr>
        <w:t>Порака Нова</w:t>
      </w:r>
      <w:r w:rsidR="005A6A69">
        <w:rPr>
          <w:lang w:val="mk-MK"/>
        </w:rPr>
        <w:t xml:space="preserve">. </w:t>
      </w:r>
    </w:p>
    <w:p w14:paraId="510206EB" w14:textId="73CA9A64" w:rsidR="005A6A69" w:rsidRPr="006202CB" w:rsidRDefault="005A6A69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се обврзуваат да се грижат едни за други во текот на </w:t>
      </w:r>
      <w:r w:rsidRPr="00724D34">
        <w:rPr>
          <w:b/>
          <w:bCs/>
          <w:lang w:val="mk-MK"/>
        </w:rPr>
        <w:t>патувањето</w:t>
      </w:r>
      <w:r w:rsidR="00317CEA" w:rsidRPr="00724D34">
        <w:rPr>
          <w:b/>
          <w:bCs/>
          <w:lang w:val="mk-MK"/>
        </w:rPr>
        <w:t>/активностите</w:t>
      </w:r>
      <w:r>
        <w:rPr>
          <w:lang w:val="mk-MK"/>
        </w:rPr>
        <w:t>, а особено таа улога ја презема лидерот на групата.</w:t>
      </w:r>
    </w:p>
    <w:p w14:paraId="7B9C9F33" w14:textId="7F2C8CF3" w:rsidR="005A6A69" w:rsidRDefault="005A6A69" w:rsidP="005A6A69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кот сам </w:t>
      </w:r>
      <w:r w:rsidRPr="005A6A69">
        <w:rPr>
          <w:lang w:val="mk-MK"/>
        </w:rPr>
        <w:t xml:space="preserve">си го организира </w:t>
      </w:r>
      <w:r>
        <w:rPr>
          <w:lang w:val="mk-MK"/>
        </w:rPr>
        <w:t>превозот</w:t>
      </w:r>
      <w:r w:rsidRPr="005A6A69">
        <w:rPr>
          <w:lang w:val="mk-MK"/>
        </w:rPr>
        <w:t>, Порака Нова може да асистира во наоѓање на соодветни опции за патување.</w:t>
      </w:r>
    </w:p>
    <w:p w14:paraId="3D65C383" w14:textId="145330D4" w:rsidR="00894C9C" w:rsidRPr="00C66CE9" w:rsidRDefault="00AE7500" w:rsidP="00C66CE9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треба да имаат </w:t>
      </w:r>
      <w:r w:rsidR="00894C9C">
        <w:rPr>
          <w:lang w:val="mk-MK"/>
        </w:rPr>
        <w:t xml:space="preserve">до знаење дека </w:t>
      </w:r>
      <w:r w:rsidR="00894C9C" w:rsidRPr="00724D34">
        <w:rPr>
          <w:b/>
          <w:bCs/>
          <w:lang w:val="mk-MK"/>
        </w:rPr>
        <w:t>ова патување не е на никој начин поврзано со туризам</w:t>
      </w:r>
      <w:r w:rsidR="00894C9C">
        <w:rPr>
          <w:lang w:val="mk-MK"/>
        </w:rPr>
        <w:t xml:space="preserve">, туку е </w:t>
      </w:r>
      <w:r w:rsidR="00894C9C" w:rsidRPr="00724D34">
        <w:rPr>
          <w:u w:val="single"/>
          <w:lang w:val="mk-MK"/>
        </w:rPr>
        <w:t>учество во процес на учење и надградба на себеси</w:t>
      </w:r>
      <w:r w:rsidR="00894C9C">
        <w:rPr>
          <w:lang w:val="mk-MK"/>
        </w:rPr>
        <w:t xml:space="preserve">. </w:t>
      </w:r>
    </w:p>
    <w:p w14:paraId="667C256A" w14:textId="77777777" w:rsidR="00BF6056" w:rsidRPr="00894C9C" w:rsidRDefault="00BF6056" w:rsidP="00894C9C">
      <w:pPr>
        <w:pStyle w:val="ListParagraph"/>
        <w:rPr>
          <w:lang w:val="mk-MK"/>
        </w:rPr>
      </w:pPr>
    </w:p>
    <w:p w14:paraId="22BD73BC" w14:textId="77777777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Трошоци:</w:t>
      </w:r>
    </w:p>
    <w:p w14:paraId="5D6DDABB" w14:textId="59BD5947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сместување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>Сместувањето е покриено во целост од страна на организаторот во периодот о</w:t>
      </w:r>
      <w:r w:rsidR="00C66A16">
        <w:rPr>
          <w:lang w:val="mk-MK"/>
        </w:rPr>
        <w:t>д</w:t>
      </w:r>
      <w:r w:rsidR="00C97F0E">
        <w:rPr>
          <w:lang w:val="mk-MK"/>
        </w:rPr>
        <w:t xml:space="preserve"> </w:t>
      </w:r>
      <w:r w:rsidR="00874911">
        <w:rPr>
          <w:lang w:val="mk-MK"/>
        </w:rPr>
        <w:t>1</w:t>
      </w:r>
      <w:r w:rsidR="00B425D3">
        <w:rPr>
          <w:lang w:val="mk-MK"/>
        </w:rPr>
        <w:t>7</w:t>
      </w:r>
      <w:r w:rsidRPr="00BF6056">
        <w:rPr>
          <w:lang w:val="mk-MK"/>
        </w:rPr>
        <w:t xml:space="preserve"> до</w:t>
      </w:r>
      <w:r w:rsidR="00C66A16">
        <w:rPr>
          <w:lang w:val="mk-MK"/>
        </w:rPr>
        <w:t xml:space="preserve"> </w:t>
      </w:r>
      <w:r w:rsidR="00B425D3">
        <w:rPr>
          <w:lang w:val="mk-MK"/>
        </w:rPr>
        <w:t>25</w:t>
      </w:r>
      <w:r w:rsidR="00874911">
        <w:rPr>
          <w:lang w:val="mk-MK"/>
        </w:rPr>
        <w:t xml:space="preserve"> август</w:t>
      </w:r>
      <w:r w:rsidR="00C97F0E">
        <w:rPr>
          <w:lang w:val="mk-MK"/>
        </w:rPr>
        <w:t xml:space="preserve"> </w:t>
      </w:r>
      <w:r w:rsidR="00724D34" w:rsidRPr="00573914">
        <w:rPr>
          <w:b/>
          <w:bCs/>
          <w:lang w:val="mk-MK"/>
        </w:rPr>
        <w:t>2</w:t>
      </w:r>
      <w:r w:rsidR="002626AC" w:rsidRPr="002626AC">
        <w:rPr>
          <w:b/>
          <w:bCs/>
          <w:lang w:val="mk-MK"/>
        </w:rPr>
        <w:t>02</w:t>
      </w:r>
      <w:r w:rsidR="00724D34" w:rsidRPr="00573914">
        <w:rPr>
          <w:b/>
          <w:bCs/>
          <w:lang w:val="mk-MK"/>
        </w:rPr>
        <w:t>6</w:t>
      </w:r>
      <w:r w:rsidRPr="00BF6056">
        <w:rPr>
          <w:lang w:val="mk-MK"/>
        </w:rPr>
        <w:t xml:space="preserve">. Сите трошоци за сместување надвор од овие датуми се на сметка на учесниците. </w:t>
      </w:r>
    </w:p>
    <w:p w14:paraId="30FD7643" w14:textId="0C0C4944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храна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 xml:space="preserve">Три оброци во текот на денот се покриени во целост од страна на организаторот во периодот од </w:t>
      </w:r>
      <w:r w:rsidR="00874911">
        <w:rPr>
          <w:lang w:val="mk-MK"/>
        </w:rPr>
        <w:t>1</w:t>
      </w:r>
      <w:r w:rsidR="00B425D3">
        <w:rPr>
          <w:lang w:val="mk-MK"/>
        </w:rPr>
        <w:t>7</w:t>
      </w:r>
      <w:r w:rsidR="00874911" w:rsidRPr="00BF6056">
        <w:rPr>
          <w:lang w:val="mk-MK"/>
        </w:rPr>
        <w:t xml:space="preserve"> до</w:t>
      </w:r>
      <w:r w:rsidR="00874911">
        <w:rPr>
          <w:lang w:val="mk-MK"/>
        </w:rPr>
        <w:t xml:space="preserve"> </w:t>
      </w:r>
      <w:r w:rsidR="00B425D3">
        <w:rPr>
          <w:lang w:val="mk-MK"/>
        </w:rPr>
        <w:t>25</w:t>
      </w:r>
      <w:r w:rsidR="00874911">
        <w:rPr>
          <w:lang w:val="mk-MK"/>
        </w:rPr>
        <w:t xml:space="preserve"> август </w:t>
      </w:r>
      <w:r w:rsidR="00874911" w:rsidRPr="00573914">
        <w:rPr>
          <w:b/>
          <w:bCs/>
          <w:lang w:val="mk-MK"/>
        </w:rPr>
        <w:t>2</w:t>
      </w:r>
      <w:r w:rsidR="00874911" w:rsidRPr="002626AC">
        <w:rPr>
          <w:b/>
          <w:bCs/>
          <w:lang w:val="mk-MK"/>
        </w:rPr>
        <w:t>02</w:t>
      </w:r>
      <w:r w:rsidR="00874911" w:rsidRPr="00573914">
        <w:rPr>
          <w:b/>
          <w:bCs/>
          <w:lang w:val="mk-MK"/>
        </w:rPr>
        <w:t>6</w:t>
      </w:r>
      <w:r w:rsidR="00C97F0E" w:rsidRPr="00BF6056">
        <w:rPr>
          <w:lang w:val="mk-MK"/>
        </w:rPr>
        <w:t xml:space="preserve">. </w:t>
      </w:r>
      <w:r w:rsidRPr="00BF6056">
        <w:rPr>
          <w:lang w:val="mk-MK"/>
        </w:rPr>
        <w:t xml:space="preserve">Сите трошоци за </w:t>
      </w:r>
      <w:r w:rsidR="00AE7500" w:rsidRPr="00BF6056">
        <w:rPr>
          <w:lang w:val="mk-MK"/>
        </w:rPr>
        <w:t>храна</w:t>
      </w:r>
      <w:r w:rsidRPr="00BF6056">
        <w:rPr>
          <w:lang w:val="mk-MK"/>
        </w:rPr>
        <w:t xml:space="preserve"> надвор од овие датуми се на сметка на учесниците. Доколку учесникот не искористи некој од оброците, организаторот нема обврска да му надомести за тоа. </w:t>
      </w:r>
    </w:p>
    <w:p w14:paraId="654F4A93" w14:textId="4E60D1EB" w:rsidR="005E022E" w:rsidRPr="005E022E" w:rsidRDefault="005A6A69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превоз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</w:t>
      </w:r>
      <w:r w:rsidR="00B425D3">
        <w:rPr>
          <w:lang w:val="mk-MK"/>
        </w:rPr>
        <w:t xml:space="preserve">Организаторот на настанот ќе ги покрие патните трошоци, а учесникот треба да го извести за соодветните (автобуски и авионски) карти пред </w:t>
      </w:r>
      <w:r w:rsidR="00B425D3">
        <w:rPr>
          <w:lang w:val="mk-MK"/>
        </w:rPr>
        <w:lastRenderedPageBreak/>
        <w:t>патувањето. Предвидените патни трошоци се</w:t>
      </w:r>
      <w:r w:rsidR="005E022E" w:rsidRPr="005E022E">
        <w:rPr>
          <w:lang w:val="mk-MK"/>
        </w:rPr>
        <w:t xml:space="preserve"> </w:t>
      </w:r>
      <w:r w:rsidR="007B007E">
        <w:rPr>
          <w:lang w:val="mk-MK"/>
        </w:rPr>
        <w:t>прикажан</w:t>
      </w:r>
      <w:r w:rsidR="00B425D3">
        <w:rPr>
          <w:lang w:val="mk-MK"/>
        </w:rPr>
        <w:t>и</w:t>
      </w:r>
      <w:r w:rsidR="007B007E">
        <w:rPr>
          <w:lang w:val="mk-MK"/>
        </w:rPr>
        <w:t xml:space="preserve"> во </w:t>
      </w:r>
      <w:r w:rsidR="007B007E" w:rsidRPr="005E022E">
        <w:rPr>
          <w:b/>
          <w:bCs/>
          <w:lang w:val="mk-MK"/>
        </w:rPr>
        <w:t>табелата</w:t>
      </w:r>
      <w:r w:rsidR="007B007E">
        <w:rPr>
          <w:lang w:val="mk-MK"/>
        </w:rPr>
        <w:t xml:space="preserve"> подолу</w:t>
      </w:r>
      <w:r w:rsidRPr="00BF6056">
        <w:rPr>
          <w:lang w:val="mk-MK"/>
        </w:rPr>
        <w:t xml:space="preserve">. </w:t>
      </w:r>
      <w:r w:rsidR="005E022E">
        <w:rPr>
          <w:lang w:val="mk-MK"/>
        </w:rPr>
        <w:t xml:space="preserve">За да ја пресметате сумата користете </w:t>
      </w:r>
      <w:hyperlink r:id="rId5" w:history="1">
        <w:r w:rsidR="005E022E" w:rsidRPr="005E022E">
          <w:rPr>
            <w:rStyle w:val="Hyperlink"/>
            <w:lang w:val="mk-MK"/>
          </w:rPr>
          <w:t>Erasmus+ distance calculator</w:t>
        </w:r>
      </w:hyperlink>
      <w:r w:rsidR="005E022E" w:rsidRPr="005E022E">
        <w:rPr>
          <w:lang w:val="mk-MK"/>
        </w:rPr>
        <w:t>.</w:t>
      </w:r>
    </w:p>
    <w:p w14:paraId="646B61D2" w14:textId="240EC2AE" w:rsidR="00AE7500" w:rsidRPr="00D51C0C" w:rsidRDefault="005A6A69" w:rsidP="005E022E">
      <w:pPr>
        <w:pStyle w:val="ListParagraph"/>
        <w:rPr>
          <w:lang w:val="mk-MK"/>
        </w:rPr>
      </w:pPr>
      <w:r w:rsidRPr="00BF6056">
        <w:rPr>
          <w:lang w:val="mk-MK"/>
        </w:rPr>
        <w:t xml:space="preserve">Разликата во патни трошоци </w:t>
      </w:r>
      <w:r w:rsidRPr="005E022E">
        <w:rPr>
          <w:b/>
          <w:bCs/>
          <w:lang w:val="mk-MK"/>
        </w:rPr>
        <w:t>над</w:t>
      </w:r>
      <w:r w:rsidRPr="00BF6056">
        <w:rPr>
          <w:lang w:val="mk-MK"/>
        </w:rPr>
        <w:t xml:space="preserve"> предвидената сума е на </w:t>
      </w:r>
      <w:r w:rsidRPr="005E022E">
        <w:rPr>
          <w:b/>
          <w:bCs/>
          <w:lang w:val="mk-MK"/>
        </w:rPr>
        <w:t>сметка на</w:t>
      </w:r>
      <w:r w:rsidRPr="00BF6056">
        <w:rPr>
          <w:lang w:val="mk-MK"/>
        </w:rPr>
        <w:t xml:space="preserve"> </w:t>
      </w:r>
      <w:r w:rsidRPr="005E022E">
        <w:rPr>
          <w:b/>
          <w:bCs/>
          <w:lang w:val="mk-MK"/>
        </w:rPr>
        <w:t>учесникот</w:t>
      </w:r>
      <w:r w:rsidRPr="00BF6056">
        <w:rPr>
          <w:lang w:val="mk-MK"/>
        </w:rPr>
        <w:t xml:space="preserve">. </w:t>
      </w:r>
    </w:p>
    <w:p w14:paraId="5AC10C12" w14:textId="18533EFE" w:rsidR="00D51C0C" w:rsidRPr="00BF6056" w:rsidRDefault="00D51C0C" w:rsidP="00BF6056">
      <w:pPr>
        <w:pStyle w:val="ListParagraph"/>
        <w:numPr>
          <w:ilvl w:val="0"/>
          <w:numId w:val="4"/>
        </w:numPr>
        <w:rPr>
          <w:lang w:val="mk-MK"/>
        </w:rPr>
      </w:pPr>
      <w:r>
        <w:rPr>
          <w:b/>
          <w:bCs/>
          <w:lang w:val="mk-MK"/>
        </w:rPr>
        <w:t xml:space="preserve">Трошоци за здравствено осигурување: </w:t>
      </w:r>
      <w:r w:rsidRPr="00D51C0C">
        <w:rPr>
          <w:lang w:val="mk-MK"/>
        </w:rPr>
        <w:t>Учесникот сам ги покрива трошоците за здравст</w:t>
      </w:r>
      <w:r>
        <w:rPr>
          <w:lang w:val="mk-MK"/>
        </w:rPr>
        <w:t>в</w:t>
      </w:r>
      <w:r w:rsidRPr="00D51C0C">
        <w:rPr>
          <w:lang w:val="mk-MK"/>
        </w:rPr>
        <w:t>ено и патничко осигурување.</w:t>
      </w:r>
      <w:r>
        <w:rPr>
          <w:b/>
          <w:bCs/>
          <w:lang w:val="mk-MK"/>
        </w:rPr>
        <w:t xml:space="preserve"> </w:t>
      </w:r>
    </w:p>
    <w:p w14:paraId="322E8101" w14:textId="0DE3C4A6" w:rsidR="005A6A69" w:rsidRDefault="00AE7500" w:rsidP="00D51C0C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Исклучок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Патувањето може да вклучува дополнителни два дена пред и два дена после</w:t>
      </w:r>
      <w:r w:rsidR="00D51C0C" w:rsidRPr="00D51C0C">
        <w:rPr>
          <w:lang w:val="mk-MK"/>
        </w:rPr>
        <w:t xml:space="preserve"> </w:t>
      </w:r>
      <w:r w:rsidRPr="00D51C0C">
        <w:rPr>
          <w:lang w:val="mk-MK"/>
        </w:rPr>
        <w:t>датумите на самиот настан, под условите наведени погоре. Доколку патувањето се одвива надвор од овие датуми патните трошоци не се признаваат.</w:t>
      </w:r>
    </w:p>
    <w:p w14:paraId="15145FFE" w14:textId="6184EDA1" w:rsidR="007B007E" w:rsidRPr="007B007E" w:rsidRDefault="007B007E" w:rsidP="007B007E">
      <w:pPr>
        <w:jc w:val="center"/>
        <w:rPr>
          <w:lang w:val="mk-MK"/>
        </w:rPr>
      </w:pPr>
      <w:r>
        <w:rPr>
          <w:noProof/>
        </w:rPr>
        <w:drawing>
          <wp:inline distT="0" distB="0" distL="0" distR="0" wp14:anchorId="29409497" wp14:editId="73F38D69">
            <wp:extent cx="5343525" cy="4076700"/>
            <wp:effectExtent l="0" t="0" r="9525" b="0"/>
            <wp:docPr id="844420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C5382" w14:textId="77777777" w:rsidR="005A6A69" w:rsidRPr="005A6A69" w:rsidRDefault="005A6A69">
      <w:pPr>
        <w:rPr>
          <w:lang w:val="mk-MK"/>
        </w:rPr>
      </w:pPr>
    </w:p>
    <w:sectPr w:rsidR="005A6A69" w:rsidRPr="005A6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2233E"/>
    <w:multiLevelType w:val="hybridMultilevel"/>
    <w:tmpl w:val="89B8CF6E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30E1E"/>
    <w:multiLevelType w:val="hybridMultilevel"/>
    <w:tmpl w:val="7DB89F0A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B4F7C"/>
    <w:multiLevelType w:val="hybridMultilevel"/>
    <w:tmpl w:val="5358E72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0E6E94"/>
    <w:multiLevelType w:val="hybridMultilevel"/>
    <w:tmpl w:val="0554B49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182836">
    <w:abstractNumId w:val="2"/>
  </w:num>
  <w:num w:numId="2" w16cid:durableId="1881043451">
    <w:abstractNumId w:val="0"/>
  </w:num>
  <w:num w:numId="3" w16cid:durableId="1253472657">
    <w:abstractNumId w:val="3"/>
  </w:num>
  <w:num w:numId="4" w16cid:durableId="1495878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zc1tjQ1Nza2tDRU0lEKTi0uzszPAykwrAUAdTd1viwAAAA="/>
  </w:docVars>
  <w:rsids>
    <w:rsidRoot w:val="006202CB"/>
    <w:rsid w:val="000D465C"/>
    <w:rsid w:val="000F6DFF"/>
    <w:rsid w:val="001B2CDD"/>
    <w:rsid w:val="00203D11"/>
    <w:rsid w:val="00244E9E"/>
    <w:rsid w:val="002626AC"/>
    <w:rsid w:val="00317CEA"/>
    <w:rsid w:val="00325221"/>
    <w:rsid w:val="00524363"/>
    <w:rsid w:val="00547D4F"/>
    <w:rsid w:val="00564342"/>
    <w:rsid w:val="00573914"/>
    <w:rsid w:val="005A6A69"/>
    <w:rsid w:val="005E022E"/>
    <w:rsid w:val="006202CB"/>
    <w:rsid w:val="006B7627"/>
    <w:rsid w:val="00724D34"/>
    <w:rsid w:val="007B007E"/>
    <w:rsid w:val="007E065B"/>
    <w:rsid w:val="00874911"/>
    <w:rsid w:val="00894C9C"/>
    <w:rsid w:val="009B6846"/>
    <w:rsid w:val="00A56401"/>
    <w:rsid w:val="00AD5DD7"/>
    <w:rsid w:val="00AE7500"/>
    <w:rsid w:val="00B425D3"/>
    <w:rsid w:val="00BF6056"/>
    <w:rsid w:val="00C66A16"/>
    <w:rsid w:val="00C66CE9"/>
    <w:rsid w:val="00C746C7"/>
    <w:rsid w:val="00C97F0E"/>
    <w:rsid w:val="00CB6D71"/>
    <w:rsid w:val="00CF22B9"/>
    <w:rsid w:val="00D221A4"/>
    <w:rsid w:val="00D51C0C"/>
    <w:rsid w:val="00FE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E2623"/>
  <w15:chartTrackingRefBased/>
  <w15:docId w15:val="{11C12DF5-1316-4259-A0FC-7C3276DB9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mk-M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2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02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02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A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rasmus-plus.ec.europa.eu/resources-and-tools/distance-calculato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rtina Durljanova</cp:lastModifiedBy>
  <cp:revision>4</cp:revision>
  <dcterms:created xsi:type="dcterms:W3CDTF">2026-06-16T08:57:00Z</dcterms:created>
  <dcterms:modified xsi:type="dcterms:W3CDTF">2026-07-16T08:45:00Z</dcterms:modified>
</cp:coreProperties>
</file>